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rasenmäher reparatur: Probleme erkennen und beheben</w:t>
      </w:r>
    </w:p>
    <w:p>
      <w:pPr>
        <w:pStyle w:val="BodyText"/>
      </w:pPr>
      <w:r>
        <w:t xml:space="preserve">Meta description: rasenmäher reparatur leicht erklärt: Erfahren Sie, welche Defekte häufig auftreten, was Sie selbst reparieren können und wann die Werkstatt sinnvoll ist.</w:t>
      </w:r>
    </w:p>
    <w:p>
      <w:pPr>
        <w:pStyle w:val="BodyText"/>
      </w:pPr>
      <w:r>
        <w:t xml:space="preserve">H1: Rasenmäher Reparatur: Häufige Probleme erkennen und richtig beheben</w:t>
      </w:r>
    </w:p>
    <w:p>
      <w:pPr>
        <w:pStyle w:val="BodyText"/>
      </w:pPr>
      <w:r>
        <w:t xml:space="preserve">Introduction</w:t>
      </w:r>
    </w:p>
    <w:p>
      <w:pPr>
        <w:pStyle w:val="BodyText"/>
      </w:pPr>
      <w:r>
        <w:t xml:space="preserve">Wenn der Rasenmäher plötzlich nicht mehr anspringt, mitten im Mähen ausgeht oder nur noch ein fransiges Schnittbild hinterlässt, ist guter Rat gefragt. Nicht jeder Defekt bedeutet sofort einen Neukauf. Viele Probleme lassen sich mit etwas Geduld, Grundwissen und einfachen Werkzeugen selbst beheben. Gleichzeitig gibt es Fälle, in denen eine fachgerechte Rasenmäher Reparatur in der Werkstatt sicherer und langfristig günstiger ist.</w:t>
      </w:r>
    </w:p>
    <w:p>
      <w:pPr>
        <w:pStyle w:val="BodyText"/>
      </w:pPr>
      <w:r>
        <w:t xml:space="preserve">In diesem Artikel erfahren Sie, welche Ursachen hinter typischen Störungen stecken, wie sich Benzin-, Elektro-, Akku-Rasenmäher und Mähroboter unterscheiden und welche Reparaturen für Heimwerker realistisch sind. Außerdem erhalten Sie praktische Hinweise zur Wartung, damit Ihr Gerät länger zuverlässig arbeitet.</w:t>
      </w:r>
    </w:p>
    <w:p>
      <w:pPr>
        <w:pStyle w:val="BodyText"/>
      </w:pPr>
      <w:r>
        <w:t xml:space="preserve">H2: Rasenmäher funktioniert nicht: Was sind die häufigsten Ursachen?</w:t>
      </w:r>
    </w:p>
    <w:p>
      <w:pPr>
        <w:pStyle w:val="BodyText"/>
      </w:pPr>
      <w:r>
        <w:t xml:space="preserve">Ein Rasenmäher ist im Alltag starken Belastungen ausgesetzt. Feuchtigkeit, Grasreste, Staub, kleine Steine und längere Standzeiten können Bauteile beeinträchtigen. Die gute Nachricht: Viele Störungen haben typische Ursachen, die sich Schritt für Schritt eingrenzen lassen.</w:t>
      </w:r>
    </w:p>
    <w:p>
      <w:pPr>
        <w:pStyle w:val="BodyText"/>
      </w:pPr>
      <w:r>
        <w:t xml:space="preserve">H3: Der Motor startet nicht</w:t>
      </w:r>
    </w:p>
    <w:p>
      <w:pPr>
        <w:pStyle w:val="BodyText"/>
      </w:pPr>
      <w:r>
        <w:t xml:space="preserve">Springt der Motor nicht an, liegt das Problem häufig an der Energieversorgung oder Zündung. Bei Benzin-Rasenmähern sollten Sie zuerst prüfen, ob ausreichend frischer Kraftstoff im Tank ist. Alter Sprit kann nach der Winterpause Startprobleme verursachen. Auch eine verschmutzte Zündkerze, ein verstopfter Luftfilter oder ein nicht geöffneter Benzinhahn kommen infrage.</w:t>
      </w:r>
    </w:p>
    <w:p>
      <w:pPr>
        <w:pStyle w:val="BodyText"/>
      </w:pPr>
      <w:r>
        <w:t xml:space="preserve">Bei Elektro- und Akku-Geräten sind andere Punkte wichtig. Kontrollieren Sie Kabel, Steckdose, Sicherung, Akku-Ladezustand und Kontakte. Manchmal verhindert auch ein aktivierter Sicherheitsschalter den Start. Lesen Sie bei Unsicherheit die Bedienungsanleitung, denn viele Geräte besitzen mehrere Schutzmechanismen.</w:t>
      </w:r>
    </w:p>
    <w:p>
      <w:pPr>
        <w:pStyle w:val="BodyText"/>
      </w:pPr>
      <w:r>
        <w:t xml:space="preserve">H3: Der Rasenmäher geht immer wieder aus</w:t>
      </w:r>
    </w:p>
    <w:p>
      <w:pPr>
        <w:pStyle w:val="BodyText"/>
      </w:pPr>
      <w:r>
        <w:t xml:space="preserve">Wenn der Rasenmäher startet, aber nach kurzer Zeit ausgeht, kann der Motor überlastet sein. Zu hohes oder nasses Gras erhöht den Widerstand stark. Stellen Sie die Schnitthöhe höher ein und mähen Sie lieber in zwei Durchgängen.</w:t>
      </w:r>
    </w:p>
    <w:p>
      <w:pPr>
        <w:pStyle w:val="BodyText"/>
      </w:pPr>
      <w:r>
        <w:t xml:space="preserve">Bei Benzinern sind oft Kraftstoffzufuhr, Vergaser oder Luftfilter beteiligt. Ein verschmutzter Luftfilter nimmt dem Motor Luft. Ein verstopfter Vergaser sorgt dafür, dass nicht genug Kraftstoff ankommt. Bei Elektro- oder Akku-Rasenmähern kann eine Überhitzung zum automatischen Abschalten führen.</w:t>
      </w:r>
    </w:p>
    <w:p>
      <w:pPr>
        <w:pStyle w:val="BodyText"/>
      </w:pPr>
      <w:r>
        <w:t xml:space="preserve">H3: Das Schnittbild ist ungleichmäßig</w:t>
      </w:r>
    </w:p>
    <w:p>
      <w:pPr>
        <w:pStyle w:val="BodyText"/>
      </w:pPr>
      <w:r>
        <w:t xml:space="preserve">Ein sauberer Rasenschnitt hängt stark vom Messer ab. Ist es stumpf, verbogen oder beschädigt, werden Grashalme eher gerissen als geschnitten. Das Ergebnis wirkt ungleichmäßig, und die Grasspitzen werden braun.</w:t>
      </w:r>
    </w:p>
    <w:p>
      <w:pPr>
        <w:pStyle w:val="BodyText"/>
      </w:pPr>
      <w:r>
        <w:t xml:space="preserve">Auch eine falsche Schnitthöhe, ungleichmäßig eingestellte Räder oder ein verschmutztes Mähdeck können das Schnittbild verschlechtern. Prüfen Sie außerdem, ob sich Grasreste um die Messerwelle gesammelt haben. Diese können den freien Lauf des Messers behindern.</w:t>
      </w:r>
    </w:p>
    <w:p>
      <w:pPr>
        <w:pStyle w:val="BodyText"/>
      </w:pPr>
      <w:r>
        <w:t xml:space="preserve">H3: Ungewöhnliche Geräusche oder starke Vibrationen</w:t>
      </w:r>
    </w:p>
    <w:p>
      <w:pPr>
        <w:pStyle w:val="BodyText"/>
      </w:pPr>
      <w:r>
        <w:t xml:space="preserve">Laute Geräusche, Klappern oder starke Vibrationen sollten Sie ernst nehmen. Häufig steckt ein Fremdkörper im Messerbereich. Schalten Sie den Rasenmäher sofort aus und warten Sie, bis alle beweglichen Teile stillstehen.</w:t>
      </w:r>
    </w:p>
    <w:p>
      <w:pPr>
        <w:pStyle w:val="BodyText"/>
      </w:pPr>
      <w:r>
        <w:t xml:space="preserve">Mögliche Ursachen sind:</w:t>
      </w:r>
      <w:r>
        <w:t xml:space="preserve"> </w:t>
      </w:r>
      <w:r>
        <w:t xml:space="preserve">- gelockerte Schrauben am Messer oder Gehäuse</w:t>
      </w:r>
      <w:r>
        <w:t xml:space="preserve"> </w:t>
      </w:r>
      <w:r>
        <w:t xml:space="preserve">- ein verbogenes Messer nach Steinkontakt</w:t>
      </w:r>
      <w:r>
        <w:t xml:space="preserve"> </w:t>
      </w:r>
      <w:r>
        <w:t xml:space="preserve">- beschädigte Lager oder Räder</w:t>
      </w:r>
      <w:r>
        <w:t xml:space="preserve"> </w:t>
      </w:r>
      <w:r>
        <w:t xml:space="preserve">- Probleme an Motor, Antrieb oder Messerwelle</w:t>
      </w:r>
    </w:p>
    <w:p>
      <w:pPr>
        <w:pStyle w:val="BodyText"/>
      </w:pPr>
      <w:r>
        <w:t xml:space="preserve">Starke Vibrationen können Folgeschäden verursachen. Nutzen Sie das Gerät daher erst wieder, wenn die Ursache geklärt ist.</w:t>
      </w:r>
    </w:p>
    <w:p>
      <w:pPr>
        <w:pStyle w:val="BodyText"/>
      </w:pPr>
      <w:r>
        <w:t xml:space="preserve">H2: Welche Rolle spielt die Art des Rasenmähers bei der Reparatur?</w:t>
      </w:r>
    </w:p>
    <w:p>
      <w:pPr>
        <w:pStyle w:val="BodyText"/>
      </w:pPr>
      <w:r>
        <w:t xml:space="preserve">Die passende Reparatur hängt stark vom Gerätetyp ab. Ein Benzin-Rasenmäher hat andere Schwachstellen als ein Akku-Modell oder Mähroboter. Wer die Besonderheiten kennt, kann Fehler schneller einordnen und besser entscheiden, ob eine Eigenreparatur sinnvoll ist.</w:t>
      </w:r>
    </w:p>
    <w:p>
      <w:pPr>
        <w:pStyle w:val="BodyText"/>
      </w:pPr>
      <w:r>
        <w:t xml:space="preserve">H3: Benzin-Rasenmäher</w:t>
      </w:r>
    </w:p>
    <w:p>
      <w:pPr>
        <w:pStyle w:val="BodyText"/>
      </w:pPr>
      <w:r>
        <w:t xml:space="preserve">Benzin-Rasenmäher sind leistungsstark und eignen sich gut für größere Flächen. Dafür benötigen sie mehr Wartung. Typische Themen sind Zündkerze, Luftfilter, Ölstand, Vergaser, Kraftstoffleitungen und Starterseil.</w:t>
      </w:r>
    </w:p>
    <w:p>
      <w:pPr>
        <w:pStyle w:val="BodyText"/>
      </w:pPr>
      <w:r>
        <w:t xml:space="preserve">Eine einfache Rasenmäher Reparatur am Benziner kann das Reinigen des Luftfilters oder der Austausch der Zündkerze sein. Komplizierter wird es bei Vergaserproblemen, Motorschäden oder defekten Antriebsteilen. Hier ist Erfahrung gefragt, da falsche Einstellungen den Motorlauf verschlechtern können.</w:t>
      </w:r>
    </w:p>
    <w:p>
      <w:pPr>
        <w:pStyle w:val="BodyText"/>
      </w:pPr>
      <w:r>
        <w:t xml:space="preserve">H3: Elektro-Rasenmäher</w:t>
      </w:r>
    </w:p>
    <w:p>
      <w:pPr>
        <w:pStyle w:val="BodyText"/>
      </w:pPr>
      <w:r>
        <w:t xml:space="preserve">Elektro-Rasenmäher sind wartungsärmer, weil sie keinen Verbrennungsmotor besitzen. Häufige Probleme betreffen Stromkabel, Schalter, Sicherheitsbügel, Messer und Motorbremse. Ein beschädigtes Kabel ist ein Sicherheitsrisiko und sollte nicht improvisiert repariert werden.</w:t>
      </w:r>
    </w:p>
    <w:p>
      <w:pPr>
        <w:pStyle w:val="BodyText"/>
      </w:pPr>
      <w:r>
        <w:t xml:space="preserve">Vor jeder Kontrolle muss der Netzstecker gezogen werden. Arbeiten an elektrischen Bauteilen gehören in der Regel in fachkundige Hände. Messerwechsel, Reinigung und Gehäusekontrolle sind dagegen meist gut selbst machbar.</w:t>
      </w:r>
    </w:p>
    <w:p>
      <w:pPr>
        <w:pStyle w:val="BodyText"/>
      </w:pPr>
      <w:r>
        <w:t xml:space="preserve">H3: Akku-Rasenmäher</w:t>
      </w:r>
    </w:p>
    <w:p>
      <w:pPr>
        <w:pStyle w:val="BodyText"/>
      </w:pPr>
      <w:r>
        <w:t xml:space="preserve">Akku-Rasenmäher kombinieren kabelloses Arbeiten mit relativ geringem Wartungsaufwand. Typische Schwachstellen sind Akku, Ladegerät, Kontakte und Elektronik. Wenn die Laufzeit deutlich sinkt, muss nicht immer der Motor defekt sein. Oft ist der Akku gealtert oder wurde falsch gelagert.</w:t>
      </w:r>
    </w:p>
    <w:p>
      <w:pPr>
        <w:pStyle w:val="BodyText"/>
      </w:pPr>
      <w:r>
        <w:t xml:space="preserve">Reinigen Sie die Kontakte vorsichtig und laden Sie den Akku nach Herstellervorgaben. Öffnen Sie Akkus jedoch nicht selbst. Lithium-Ionen-Akkus können bei Beschädigung gefährlich werden.</w:t>
      </w:r>
    </w:p>
    <w:p>
      <w:pPr>
        <w:pStyle w:val="BodyText"/>
      </w:pPr>
      <w:r>
        <w:t xml:space="preserve">H3: Mähroboter</w:t>
      </w:r>
    </w:p>
    <w:p>
      <w:pPr>
        <w:pStyle w:val="BodyText"/>
      </w:pPr>
      <w:r>
        <w:t xml:space="preserve">Mähroboter haben zusätzlich Sensoren, Begrenzungskabel, Ladestation und Software. Häufige Fehler sind Kontaktprobleme an der Ladestation, gebrochene Begrenzungskabel, blockierte Messer oder verschmutzte Sensoren.</w:t>
      </w:r>
    </w:p>
    <w:p>
      <w:pPr>
        <w:pStyle w:val="BodyText"/>
      </w:pPr>
      <w:r>
        <w:t xml:space="preserve">Viele einfache Wartungsarbeiten sind möglich, etwa Messerwechsel und Reinigung. Bei Elektronikfehlern, Wasserschäden oder Problemen mit der Navigation ist eine Werkstatt meist die bessere Wahl.</w:t>
      </w:r>
    </w:p>
    <w:p>
      <w:pPr>
        <w:pStyle w:val="BodyText"/>
      </w:pPr>
      <w:r>
        <w:t xml:space="preserve">H2: Welche Rasenmäher Reparaturen kann man selbst durchführen?</w:t>
      </w:r>
    </w:p>
    <w:p>
      <w:pPr>
        <w:pStyle w:val="BodyText"/>
      </w:pPr>
      <w:r>
        <w:t xml:space="preserve">Viele Besitzer können kleinere Reparaturen und Wartungsarbeiten selbst erledigen. Voraussetzung ist, dass sicher gearbeitet wird und die passenden Ersatzteile verwendet werden. Bei Unsicherheit gilt: lieber stoppen, statt einen größeren Schaden oder Verletzungen zu riskieren.</w:t>
      </w:r>
    </w:p>
    <w:p>
      <w:pPr>
        <w:pStyle w:val="BodyText"/>
      </w:pPr>
      <w:r>
        <w:t xml:space="preserve">H3: Sicherheit vor der Reparatur</w:t>
      </w:r>
    </w:p>
    <w:p>
      <w:pPr>
        <w:pStyle w:val="BodyText"/>
      </w:pPr>
      <w:r>
        <w:t xml:space="preserve">Sicherheit steht immer an erster Stelle. Ein Rasenmähermesser ist scharf und kann auch nach dem Ausschalten noch nachlaufen. Bei Benzinern ziehen Sie den Zündkerzenstecker ab. Bei Elektrogeräten ziehen Sie den Netzstecker. Bei Akku-Rasenmähern entfernen Sie den Akku.</w:t>
      </w:r>
    </w:p>
    <w:p>
      <w:pPr>
        <w:pStyle w:val="BodyText"/>
      </w:pPr>
      <w:r>
        <w:t xml:space="preserve">Tragen Sie feste Handschuhe und stellen Sie den Rasenmäher auf eine stabile Fläche. Kippen Sie Benzin-Rasenmäher nur so, wie es der Hersteller empfiehlt, damit kein Öl oder Kraftstoff in falsche Bereiche läuft.</w:t>
      </w:r>
    </w:p>
    <w:p>
      <w:pPr>
        <w:pStyle w:val="BodyText"/>
      </w:pPr>
      <w:r>
        <w:t xml:space="preserve">H3: Luftfilter reinigen oder wechseln</w:t>
      </w:r>
    </w:p>
    <w:p>
      <w:pPr>
        <w:pStyle w:val="BodyText"/>
      </w:pPr>
      <w:r>
        <w:t xml:space="preserve">Ein verschmutzter Luftfilter führt zu schlechtem Motorlauf, höherem Verbrauch und Startproblemen. Schaumstofffilter lassen sich je nach Modell reinigen. Papierfilter werden meist ersetzt.</w:t>
      </w:r>
    </w:p>
    <w:p>
      <w:pPr>
        <w:pStyle w:val="BodyText"/>
      </w:pPr>
      <w:r>
        <w:t xml:space="preserve">Gehen Sie behutsam vor und vermeiden Sie, dass Schmutz in den Ansaugtrakt gelangt. Ein neuer Luftfilter kostet oft wenig, kann aber einen großen Unterschied machen. Besonders nach staubigen Mäharbeiten lohnt sich eine Kontrolle.</w:t>
      </w:r>
    </w:p>
    <w:p>
      <w:pPr>
        <w:pStyle w:val="BodyText"/>
      </w:pPr>
      <w:r>
        <w:t xml:space="preserve">H3: Zündkerze prüfen und austauschen</w:t>
      </w:r>
    </w:p>
    <w:p>
      <w:pPr>
        <w:pStyle w:val="BodyText"/>
      </w:pPr>
      <w:r>
        <w:t xml:space="preserve">Bei Benzin-Rasenmähern ist die Zündkerze ein klassisches Verschleißteil. Eine verrußte, nasse oder stark abgenutzte Kerze kann Startprobleme verursachen. Schrauben Sie sie mit einem passenden Zündkerzenschlüssel heraus und prüfen Sie den Zustand.</w:t>
      </w:r>
    </w:p>
    <w:p>
      <w:pPr>
        <w:pStyle w:val="BodyText"/>
      </w:pPr>
      <w:r>
        <w:t xml:space="preserve">Ist die Elektrode stark verschlissen oder beschädigt, sollte die Kerze ersetzt werden. Achten Sie auf den richtigen Typ. Eine falsche Zündkerze kann den Motorlauf stören oder Schäden begünstigen.</w:t>
      </w:r>
    </w:p>
    <w:p>
      <w:pPr>
        <w:pStyle w:val="BodyText"/>
      </w:pPr>
      <w:r>
        <w:t xml:space="preserve">H3: Messer ausbauen, schärfen oder ersetzen</w:t>
      </w:r>
    </w:p>
    <w:p>
      <w:pPr>
        <w:pStyle w:val="BodyText"/>
      </w:pPr>
      <w:r>
        <w:t xml:space="preserve">Ein scharfes Messer sorgt für einen sauberen Schnitt und entlastet den Motor. Vor dem Ausbau muss das Gerät vollständig gesichert sein. Markieren Sie die Einbaurichtung, damit das Messer später korrekt montiert wird.</w:t>
      </w:r>
    </w:p>
    <w:p>
      <w:pPr>
        <w:pStyle w:val="BodyText"/>
      </w:pPr>
      <w:r>
        <w:t xml:space="preserve">Leichte Abstumpfungen lassen sich schärfen. Ist das Messer verbogen, gerissen oder stark beschädigt, sollte es ersetzt werden. Wichtig ist auch die Auswuchtung. Ein schlecht ausgewuchtetes Messer verursacht Vibrationen und kann Lager oder Welle belasten.</w:t>
      </w:r>
    </w:p>
    <w:p>
      <w:pPr>
        <w:pStyle w:val="BodyText"/>
      </w:pPr>
      <w:r>
        <w:t xml:space="preserve">H3: Gehäuse, Räder und Bowdenzüge kontrollieren</w:t>
      </w:r>
    </w:p>
    <w:p>
      <w:pPr>
        <w:pStyle w:val="BodyText"/>
      </w:pPr>
      <w:r>
        <w:t xml:space="preserve">Nicht jede Störung sitzt im Motor. Lose Räder, beschädigte Höhenverstellungen oder schwergängige Bowdenzüge können die Bedienung erschweren. Prüfen Sie bewegliche Teile regelmäßig auf Verschleiß.</w:t>
      </w:r>
    </w:p>
    <w:p>
      <w:pPr>
        <w:pStyle w:val="BodyText"/>
      </w:pPr>
      <w:r>
        <w:t xml:space="preserve">Bowdenzüge für Gas, Antrieb oder Sicherheitsbügel sollten leichtgängig sein. Manchmal hilft Reinigen und vorsichtiges Schmieren. Sind Züge ausgefranst oder geknickt, ist ein Austausch sinnvoll.</w:t>
      </w:r>
    </w:p>
    <w:p>
      <w:pPr>
        <w:pStyle w:val="BodyText"/>
      </w:pPr>
      <w:r>
        <w:t xml:space="preserve">H2: Wann sollte der Rasenmäher in die Werkstatt?</w:t>
      </w:r>
    </w:p>
    <w:p>
      <w:pPr>
        <w:pStyle w:val="BodyText"/>
      </w:pPr>
      <w:r>
        <w:t xml:space="preserve">Nicht jede Rasenmäher Reparatur ist ein Heimwerkerprojekt. Manche Defekte erfordern Spezialwerkzeug, Erfahrung oder elektrische Fachkenntnisse. Eine Werkstatt kann außerdem prüfen, ob sich die Reparatur wirtschaftlich lohnt.</w:t>
      </w:r>
    </w:p>
    <w:p>
      <w:pPr>
        <w:pStyle w:val="BodyText"/>
      </w:pPr>
      <w:r>
        <w:t xml:space="preserve">H3: Schäden am Motor oder Antrieb</w:t>
      </w:r>
    </w:p>
    <w:p>
      <w:pPr>
        <w:pStyle w:val="BodyText"/>
      </w:pPr>
      <w:r>
        <w:t xml:space="preserve">Klappernde Motorgeräusche, Ölverlust, starke Rauchentwicklung oder fehlende Kompression deuten auf ernstere Probleme hin. Auch ein defekter Radantrieb kann komplex sein, besonders wenn Getriebe, Riemen oder Kupplung betroffen sind.</w:t>
      </w:r>
    </w:p>
    <w:p>
      <w:pPr>
        <w:pStyle w:val="BodyText"/>
      </w:pPr>
      <w:r>
        <w:t xml:space="preserve">In solchen Fällen ist eine Diagnose durch Fachpersonal sinnvoll. Wird weitergemäht, kann aus einem reparierbaren Schaden ein Totalschaden werden.</w:t>
      </w:r>
    </w:p>
    <w:p>
      <w:pPr>
        <w:pStyle w:val="BodyText"/>
      </w:pPr>
      <w:r>
        <w:t xml:space="preserve">H3: Elektrische Defekte und Akkuprobleme</w:t>
      </w:r>
    </w:p>
    <w:p>
      <w:pPr>
        <w:pStyle w:val="BodyText"/>
      </w:pPr>
      <w:r>
        <w:t xml:space="preserve">Bei elektrischen Defekten ist Vorsicht geboten. Beschädigte Schalter, Motoren, Platinen oder Kabel können gefährlich sein. Das gilt besonders für Geräte mit Netzspannung.</w:t>
      </w:r>
    </w:p>
    <w:p>
      <w:pPr>
        <w:pStyle w:val="BodyText"/>
      </w:pPr>
      <w:r>
        <w:t xml:space="preserve">Auch Akkuprobleme sollten nicht unterschätzt werden. Aufgeblähte, heiße oder beschädigte Akkus dürfen nicht weiterverwendet werden. Eine Werkstatt kann beurteilen, ob Akku, Ladegerät oder Elektronik die Ursache sind.</w:t>
      </w:r>
    </w:p>
    <w:p>
      <w:pPr>
        <w:pStyle w:val="BodyText"/>
      </w:pPr>
      <w:r>
        <w:t xml:space="preserve">H3: Reparaturkosten richtig einschätzen</w:t>
      </w:r>
    </w:p>
    <w:p>
      <w:pPr>
        <w:pStyle w:val="BodyText"/>
      </w:pPr>
      <w:r>
        <w:t xml:space="preserve">Ob sich eine Reparatur lohnt, hängt von Alter, Zustand und Neupreis des Rasenmähers ab. Kleine Arbeiten wie Messerwechsel, Luftfilter oder Zündkerze sind meist günstig. Motor- oder Elektronikschäden können dagegen teuer werden.</w:t>
      </w:r>
    </w:p>
    <w:p>
      <w:pPr>
        <w:pStyle w:val="BodyText"/>
      </w:pPr>
      <w:r>
        <w:t xml:space="preserve">Als Faustregel gilt: Liegen die Reparaturkosten nahe am Zeitwert des Geräts, kann ein Neukauf sinnvoller sein. Bei hochwertigen Geräten lohnt sich eine Reparatur häufiger, vor allem wenn Ersatzteile gut verfügbar sind.</w:t>
      </w:r>
    </w:p>
    <w:p>
      <w:pPr>
        <w:pStyle w:val="BodyText"/>
      </w:pPr>
      <w:r>
        <w:t xml:space="preserve">H2: Wie lässt sich die Lebensdauer des Rasenmähers verlängern?</w:t>
      </w:r>
    </w:p>
    <w:p>
      <w:pPr>
        <w:pStyle w:val="BodyText"/>
      </w:pPr>
      <w:r>
        <w:t xml:space="preserve">Viele Defekte entstehen nicht plötzlich, sondern durch mangelnde Pflege. Mit regelmäßiger Reinigung, richtiger Lagerung und saisonaler Wartung bleibt der Rasenmäher zuverlässiger. Gleichzeitig verbessern Sie Schnittqualität und Sicherheit.</w:t>
      </w:r>
    </w:p>
    <w:p>
      <w:pPr>
        <w:pStyle w:val="BodyText"/>
      </w:pPr>
      <w:r>
        <w:t xml:space="preserve">H3: Regelmäßige Reinigung nach dem Mähen</w:t>
      </w:r>
    </w:p>
    <w:p>
      <w:pPr>
        <w:pStyle w:val="BodyText"/>
      </w:pPr>
      <w:r>
        <w:t xml:space="preserve">Nach jedem Mähen sollten Grasreste entfernt werden. Feuchtes Gras klebt am Gehäuse, fördert Rost und behindert den Luftstrom. Nutzen Sie eine Bürste oder einen Holzspatel. Vermeiden Sie harte Metallwerkzeuge, die Beschichtungen beschädigen.</w:t>
      </w:r>
    </w:p>
    <w:p>
      <w:pPr>
        <w:pStyle w:val="BodyText"/>
      </w:pPr>
      <w:r>
        <w:t xml:space="preserve">Bei Mährobotern sollten Messer, Räder und Sensorflächen regelmäßig gereinigt werden. Ein sauberer Roboter findet besser zur Ladestation und arbeitet gleichmäßiger.</w:t>
      </w:r>
    </w:p>
    <w:p>
      <w:pPr>
        <w:pStyle w:val="BodyText"/>
      </w:pPr>
      <w:r>
        <w:t xml:space="preserve">H3: Wartung vor und nach der Saison</w:t>
      </w:r>
    </w:p>
    <w:p>
      <w:pPr>
        <w:pStyle w:val="BodyText"/>
      </w:pPr>
      <w:r>
        <w:t xml:space="preserve">Vor Saisonbeginn lohnt sich ein kurzer Check. Prüfen Sie Messer, Schrauben, Räder, Kabel, Akku und Sicherheitseinrichtungen. Bei Benzinern kommen Ölstand, Luftfilter, Zündkerze und Kraftstoffsystem hinzu.</w:t>
      </w:r>
    </w:p>
    <w:p>
      <w:pPr>
        <w:pStyle w:val="BodyText"/>
      </w:pPr>
      <w:r>
        <w:t xml:space="preserve">Nach der Saison sollte der Rasenmäher gründlich gereinigt werden. Benzin-Rasenmäher werden je nach Herstellerempfehlung mit leerem Tank oder geeignetem Kraftstoffzusatz gelagert. Akkus lagern am besten teilgeladen, kühl und trocken.</w:t>
      </w:r>
    </w:p>
    <w:p>
      <w:pPr>
        <w:pStyle w:val="BodyText"/>
      </w:pPr>
      <w:r>
        <w:t xml:space="preserve">H3: Richtige Lagerung im Winter</w:t>
      </w:r>
    </w:p>
    <w:p>
      <w:pPr>
        <w:pStyle w:val="BodyText"/>
      </w:pPr>
      <w:r>
        <w:t xml:space="preserve">Feuchtigkeit ist einer der größten Feinde vieler Rasenmäher. Lagern Sie das Gerät trocken, frostgeschützt und sauber. Decken Sie es nicht luftdicht ab, wenn Restfeuchte vorhanden ist. Sonst kann Korrosion entstehen.</w:t>
      </w:r>
    </w:p>
    <w:p>
      <w:pPr>
        <w:pStyle w:val="BodyText"/>
      </w:pPr>
      <w:r>
        <w:t xml:space="preserve">Akkus sollten nicht im kalten Schuppen überwintern. Ideal ist ein trockener Raum mit moderater Temperatur. So bleibt die Kapazität länger erhalten.</w:t>
      </w:r>
    </w:p>
    <w:p>
      <w:pPr>
        <w:pStyle w:val="BodyText"/>
      </w:pPr>
      <w:r>
        <w:t xml:space="preserve">H2: Conclusion</w:t>
      </w:r>
    </w:p>
    <w:p>
      <w:pPr>
        <w:pStyle w:val="BodyText"/>
      </w:pPr>
      <w:r>
        <w:t xml:space="preserve">Eine Rasenmäher Reparatur beginnt immer mit einer ruhigen Fehlersuche. Viele Probleme entstehen durch verschmutzte Filter, stumpfe Messer, alte Zündkerzen oder mangelnde Reinigung. Solche Arbeiten lassen sich oft selbst erledigen, wenn Sie sicher vorgehen. Bei Motor-, Elektronik- oder Akkuschäden ist die Werkstatt jedoch die bessere Wahl. Wer seinen Rasenmäher regelmäßig wartet, richtig lagert und Verschleißteile rechtzeitig ersetzt, spart Kosten und verlängert die Lebensdauer deutlich.</w:t>
      </w:r>
    </w:p>
    <w:p>
      <w:pPr>
        <w:pStyle w:val="BodyText"/>
      </w:pPr>
      <w:r>
        <w:t xml:space="preserve">H2: FAQs</w:t>
      </w:r>
    </w:p>
    <w:p>
      <w:pPr>
        <w:pStyle w:val="BodyText"/>
      </w:pPr>
      <w:r>
        <w:t xml:space="preserve">H3: Wie viel kostet eine Rasenmäherreparatur?</w:t>
      </w:r>
    </w:p>
    <w:p>
      <w:pPr>
        <w:pStyle w:val="BodyText"/>
      </w:pPr>
      <w:r>
        <w:t xml:space="preserve">Die Kosten hängen stark vom Defekt und Gerätetyp ab. Kleine Arbeiten wie Messer schärfen, Zündkerze wechseln oder Luftfilter ersetzen sind meist günstig. Aufwendige Motor-, Antriebs- oder Elektronikreparaturen können deutlich teurer werden. Vor größeren Arbeiten lohnt sich ein Kostenvoranschlag.</w:t>
      </w:r>
    </w:p>
    <w:p>
      <w:pPr>
        <w:pStyle w:val="BodyText"/>
      </w:pPr>
      <w:r>
        <w:t xml:space="preserve">H3: Lohnt es sich, einen Rasenmäher zu reparieren?</w:t>
      </w:r>
    </w:p>
    <w:p>
      <w:pPr>
        <w:pStyle w:val="BodyText"/>
      </w:pPr>
      <w:r>
        <w:t xml:space="preserve">Eine Reparatur lohnt sich meist, wenn das Gerät hochwertig, relativ jung und insgesamt gut erhalten ist. Auch günstige Verschleißreparaturen sind sinnvoll. Bei sehr alten Geräten oder hohen Reparaturkosten nahe am Neupreis kann ein Austausch wirtschaftlicher sein.</w:t>
      </w:r>
    </w:p>
    <w:p>
      <w:pPr>
        <w:pStyle w:val="BodyText"/>
      </w:pPr>
      <w:r>
        <w:t xml:space="preserve">H3: Kann man einen kaputten Rasenmäher reparieren?</w:t>
      </w:r>
    </w:p>
    <w:p>
      <w:pPr>
        <w:pStyle w:val="BodyText"/>
      </w:pPr>
      <w:r>
        <w:t xml:space="preserve">Ja, viele kaputte Rasenmäher lassen sich reparieren. Häufig sind nur Messer, Filter, Zündkerze, Kabel, Akku oder Kleinteile betroffen. Wichtig ist eine genaue Diagnose. Bei sicherheitsrelevanten, elektrischen oder motorischen Defekten sollte eine Fachwerkstatt prüfen, ob eine Reparatur möglich 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13:34Z</dcterms:created>
  <dcterms:modified xsi:type="dcterms:W3CDTF">2026-05-20T18:13:34Z</dcterms:modified>
</cp:coreProperties>
</file>

<file path=docProps/custom.xml><?xml version="1.0" encoding="utf-8"?>
<Properties xmlns="http://schemas.openxmlformats.org/officeDocument/2006/custom-properties" xmlns:vt="http://schemas.openxmlformats.org/officeDocument/2006/docPropsVTypes"/>
</file>